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0BCF49" w14:textId="77777777" w:rsidR="00600A54" w:rsidRDefault="00600A54">
      <w:pPr>
        <w:spacing w:line="240" w:lineRule="auto"/>
        <w:rPr>
          <w:b/>
          <w:color w:val="A2A3AD"/>
          <w:sz w:val="18"/>
          <w:szCs w:val="18"/>
        </w:rPr>
      </w:pPr>
    </w:p>
    <w:tbl>
      <w:tblPr>
        <w:tblStyle w:val="a"/>
        <w:tblW w:w="99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82"/>
        <w:gridCol w:w="780"/>
        <w:gridCol w:w="1230"/>
        <w:gridCol w:w="1230"/>
        <w:gridCol w:w="2160"/>
      </w:tblGrid>
      <w:tr w:rsidR="00600A54" w14:paraId="35C5FE4B" w14:textId="77777777">
        <w:trPr>
          <w:trHeight w:val="390"/>
        </w:trPr>
        <w:tc>
          <w:tcPr>
            <w:tcW w:w="9982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1BDBA4" w14:textId="77777777" w:rsidR="00600A54" w:rsidRDefault="00000000">
            <w:pPr>
              <w:spacing w:line="240" w:lineRule="auto"/>
              <w:jc w:val="center"/>
              <w:rPr>
                <w:b/>
                <w:i/>
                <w:color w:val="BF9000"/>
                <w:sz w:val="36"/>
                <w:szCs w:val="36"/>
              </w:rPr>
            </w:pPr>
            <w:r>
              <w:rPr>
                <w:b/>
                <w:i/>
                <w:color w:val="BF9000"/>
                <w:sz w:val="36"/>
                <w:szCs w:val="36"/>
              </w:rPr>
              <w:t>Price List for 2024</w:t>
            </w:r>
          </w:p>
        </w:tc>
      </w:tr>
      <w:tr w:rsidR="00600A54" w14:paraId="35DD628F" w14:textId="77777777"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B94350" w14:textId="77777777" w:rsidR="00600A54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i/>
                <w:sz w:val="26"/>
                <w:szCs w:val="26"/>
              </w:rPr>
            </w:pPr>
            <w:r>
              <w:rPr>
                <w:rFonts w:ascii="Calibri" w:eastAsia="Calibri" w:hAnsi="Calibri" w:cs="Calibri"/>
                <w:b/>
                <w:i/>
                <w:sz w:val="26"/>
                <w:szCs w:val="26"/>
              </w:rPr>
              <w:t xml:space="preserve">COURSE </w:t>
            </w:r>
          </w:p>
        </w:tc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581326" w14:textId="77777777" w:rsidR="00600A54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i/>
                <w:sz w:val="26"/>
                <w:szCs w:val="26"/>
              </w:rPr>
            </w:pPr>
            <w:r>
              <w:rPr>
                <w:rFonts w:ascii="Calibri" w:eastAsia="Calibri" w:hAnsi="Calibri" w:cs="Calibri"/>
                <w:b/>
                <w:i/>
                <w:sz w:val="26"/>
                <w:szCs w:val="26"/>
              </w:rPr>
              <w:t xml:space="preserve">DAYS 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E396C2" w14:textId="77777777" w:rsidR="00600A54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i/>
                <w:sz w:val="26"/>
                <w:szCs w:val="26"/>
              </w:rPr>
            </w:pPr>
            <w:r>
              <w:rPr>
                <w:rFonts w:ascii="Calibri" w:eastAsia="Calibri" w:hAnsi="Calibri" w:cs="Calibri"/>
                <w:b/>
                <w:i/>
                <w:sz w:val="26"/>
                <w:szCs w:val="26"/>
              </w:rPr>
              <w:t xml:space="preserve">MAX STUDENT 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1B7748" w14:textId="77777777" w:rsidR="00600A54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i/>
                <w:sz w:val="26"/>
                <w:szCs w:val="26"/>
              </w:rPr>
            </w:pPr>
            <w:r>
              <w:rPr>
                <w:rFonts w:ascii="Calibri" w:eastAsia="Calibri" w:hAnsi="Calibri" w:cs="Calibri"/>
                <w:b/>
                <w:i/>
                <w:sz w:val="26"/>
                <w:szCs w:val="26"/>
              </w:rPr>
              <w:t xml:space="preserve"> PRICE 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8BBC0B9" w14:textId="77777777" w:rsidR="00600A54" w:rsidRDefault="00000000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i/>
                <w:sz w:val="26"/>
                <w:szCs w:val="26"/>
              </w:rPr>
            </w:pPr>
            <w:r>
              <w:rPr>
                <w:rFonts w:ascii="Calibri" w:eastAsia="Calibri" w:hAnsi="Calibri" w:cs="Calibri"/>
                <w:b/>
                <w:i/>
                <w:sz w:val="26"/>
                <w:szCs w:val="26"/>
              </w:rPr>
              <w:t>START/LOCATION</w:t>
            </w:r>
          </w:p>
        </w:tc>
      </w:tr>
      <w:tr w:rsidR="00600A54" w14:paraId="7CF30421" w14:textId="77777777"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1ACA44" w14:textId="77777777" w:rsidR="00600A54" w:rsidRDefault="00000000">
            <w:pPr>
              <w:rPr>
                <w:b/>
                <w:color w:val="434343"/>
              </w:rPr>
            </w:pPr>
            <w:hyperlink r:id="rId7">
              <w:r>
                <w:rPr>
                  <w:b/>
                  <w:color w:val="1155CC"/>
                  <w:u w:val="single"/>
                </w:rPr>
                <w:t>BASIC SWAT (LE)</w:t>
              </w:r>
            </w:hyperlink>
          </w:p>
        </w:tc>
        <w:tc>
          <w:tcPr>
            <w:tcW w:w="7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3CE3CA9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9FA14CE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24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9FD14E1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$900</w:t>
            </w: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D16C0E6" w14:textId="77777777" w:rsidR="00600A54" w:rsidRDefault="00000000">
            <w:pPr>
              <w:rPr>
                <w:b/>
              </w:rPr>
            </w:pPr>
            <w:r>
              <w:rPr>
                <w:b/>
              </w:rPr>
              <w:t>4 PM CLASSROOM</w:t>
            </w:r>
          </w:p>
        </w:tc>
      </w:tr>
      <w:tr w:rsidR="00600A54" w14:paraId="5075A702" w14:textId="77777777"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F25842" w14:textId="77777777" w:rsidR="00600A54" w:rsidRDefault="00000000">
            <w:pPr>
              <w:rPr>
                <w:b/>
                <w:color w:val="434343"/>
              </w:rPr>
            </w:pPr>
            <w:hyperlink r:id="rId8">
              <w:r>
                <w:rPr>
                  <w:b/>
                  <w:color w:val="1155CC"/>
                  <w:u w:val="single"/>
                </w:rPr>
                <w:t>ADVANCED SWAT (LE)</w:t>
              </w:r>
            </w:hyperlink>
          </w:p>
        </w:tc>
        <w:tc>
          <w:tcPr>
            <w:tcW w:w="7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9308F9B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701E68D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24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EF6A6BC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$900</w:t>
            </w: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7674958" w14:textId="77777777" w:rsidR="00600A54" w:rsidRDefault="00000000">
            <w:pPr>
              <w:rPr>
                <w:b/>
              </w:rPr>
            </w:pPr>
            <w:r>
              <w:rPr>
                <w:b/>
              </w:rPr>
              <w:t>4 PM CLASSROOM</w:t>
            </w:r>
          </w:p>
        </w:tc>
      </w:tr>
      <w:tr w:rsidR="00600A54" w14:paraId="0CDC222B" w14:textId="77777777">
        <w:trPr>
          <w:trHeight w:val="34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94E340" w14:textId="77777777" w:rsidR="00600A54" w:rsidRDefault="00000000">
            <w:pPr>
              <w:rPr>
                <w:b/>
                <w:color w:val="434343"/>
              </w:rPr>
            </w:pPr>
            <w:hyperlink r:id="rId9">
              <w:r>
                <w:rPr>
                  <w:b/>
                  <w:color w:val="1155CC"/>
                  <w:u w:val="single"/>
                </w:rPr>
                <w:t>ADV HOSTAGE RESCUE LIVE FIRE (LE)</w:t>
              </w:r>
            </w:hyperlink>
          </w:p>
        </w:tc>
        <w:tc>
          <w:tcPr>
            <w:tcW w:w="7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6DEDAD5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E7DC2EB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24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9AB8B49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$1000</w:t>
            </w: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50B4829" w14:textId="77777777" w:rsidR="00600A54" w:rsidRDefault="00000000">
            <w:pPr>
              <w:rPr>
                <w:b/>
              </w:rPr>
            </w:pPr>
            <w:r>
              <w:rPr>
                <w:b/>
              </w:rPr>
              <w:t>8 AM CLASSROOM</w:t>
            </w:r>
          </w:p>
        </w:tc>
      </w:tr>
      <w:tr w:rsidR="00600A54" w14:paraId="6885C741" w14:textId="77777777">
        <w:trPr>
          <w:trHeight w:val="34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41773DB" w14:textId="77777777" w:rsidR="00600A54" w:rsidRDefault="00000000">
            <w:pPr>
              <w:rPr>
                <w:b/>
                <w:color w:val="434343"/>
              </w:rPr>
            </w:pPr>
            <w:hyperlink r:id="rId10">
              <w:r>
                <w:rPr>
                  <w:b/>
                  <w:color w:val="1155CC"/>
                  <w:u w:val="single"/>
                </w:rPr>
                <w:t>PATROL COUNTER AMBUSH INST (LE)</w:t>
              </w:r>
            </w:hyperlink>
          </w:p>
        </w:tc>
        <w:tc>
          <w:tcPr>
            <w:tcW w:w="7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2C48727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881C0E8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16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4D240AC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$900</w:t>
            </w: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107EFC2" w14:textId="77777777" w:rsidR="00600A54" w:rsidRDefault="00000000">
            <w:pPr>
              <w:rPr>
                <w:b/>
              </w:rPr>
            </w:pPr>
            <w:r>
              <w:rPr>
                <w:b/>
              </w:rPr>
              <w:t>8 AM CLASSROOM</w:t>
            </w:r>
          </w:p>
        </w:tc>
      </w:tr>
      <w:tr w:rsidR="00600A54" w14:paraId="774D67BA" w14:textId="77777777">
        <w:trPr>
          <w:trHeight w:val="34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3A0A63" w14:textId="77777777" w:rsidR="00600A54" w:rsidRDefault="00000000">
            <w:pPr>
              <w:rPr>
                <w:b/>
                <w:color w:val="434343"/>
              </w:rPr>
            </w:pPr>
            <w:hyperlink r:id="rId11">
              <w:r>
                <w:rPr>
                  <w:b/>
                  <w:color w:val="1155CC"/>
                  <w:u w:val="single"/>
                </w:rPr>
                <w:t>URBAN MARKSMAN (LE)</w:t>
              </w:r>
            </w:hyperlink>
          </w:p>
        </w:tc>
        <w:tc>
          <w:tcPr>
            <w:tcW w:w="7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0AD68E2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79D75C0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20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EBB23D0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$1000</w:t>
            </w: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C59ACF7" w14:textId="77777777" w:rsidR="00600A54" w:rsidRDefault="00000000">
            <w:pPr>
              <w:rPr>
                <w:b/>
              </w:rPr>
            </w:pPr>
            <w:r>
              <w:rPr>
                <w:b/>
              </w:rPr>
              <w:t>8 AM CLASSROOM</w:t>
            </w:r>
          </w:p>
        </w:tc>
      </w:tr>
      <w:tr w:rsidR="00600A54" w14:paraId="74406C44" w14:textId="77777777">
        <w:trPr>
          <w:trHeight w:val="28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914F44" w14:textId="77777777" w:rsidR="00600A54" w:rsidRDefault="00600A54">
            <w:pPr>
              <w:spacing w:line="240" w:lineRule="auto"/>
              <w:rPr>
                <w:b/>
              </w:rPr>
            </w:pPr>
          </w:p>
        </w:tc>
        <w:tc>
          <w:tcPr>
            <w:tcW w:w="7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49AD7EB" w14:textId="77777777" w:rsidR="00600A54" w:rsidRDefault="00600A54">
            <w:pPr>
              <w:jc w:val="center"/>
              <w:rPr>
                <w:b/>
              </w:rPr>
            </w:pP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35A21B9" w14:textId="77777777" w:rsidR="00600A54" w:rsidRDefault="00600A54">
            <w:pPr>
              <w:jc w:val="center"/>
              <w:rPr>
                <w:b/>
              </w:rPr>
            </w:pP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3CC7766" w14:textId="77777777" w:rsidR="00600A54" w:rsidRDefault="00600A54">
            <w:pPr>
              <w:jc w:val="center"/>
              <w:rPr>
                <w:b/>
              </w:rPr>
            </w:pP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60D3894" w14:textId="77777777" w:rsidR="00600A54" w:rsidRDefault="00600A54">
            <w:pPr>
              <w:rPr>
                <w:b/>
              </w:rPr>
            </w:pPr>
          </w:p>
        </w:tc>
      </w:tr>
      <w:tr w:rsidR="00600A54" w14:paraId="4AA4FFDB" w14:textId="77777777">
        <w:trPr>
          <w:trHeight w:val="28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686591F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hyperlink r:id="rId12">
              <w:r>
                <w:rPr>
                  <w:b/>
                  <w:color w:val="1155CC"/>
                  <w:u w:val="single"/>
                </w:rPr>
                <w:t>SHOOT HOUSE INSTRUCTOR</w:t>
              </w:r>
            </w:hyperlink>
          </w:p>
        </w:tc>
        <w:tc>
          <w:tcPr>
            <w:tcW w:w="7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B15F42B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44503C5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20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6AE507F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$1000</w:t>
            </w: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852C6E4" w14:textId="77777777" w:rsidR="00600A54" w:rsidRDefault="00000000">
            <w:pPr>
              <w:rPr>
                <w:b/>
              </w:rPr>
            </w:pPr>
            <w:r>
              <w:rPr>
                <w:b/>
              </w:rPr>
              <w:t>8 AM CLASSROOM</w:t>
            </w:r>
          </w:p>
        </w:tc>
      </w:tr>
      <w:tr w:rsidR="00600A54" w14:paraId="7037A5FF" w14:textId="77777777">
        <w:trPr>
          <w:trHeight w:val="34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F84508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hyperlink r:id="rId13">
              <w:r>
                <w:rPr>
                  <w:b/>
                  <w:color w:val="1155CC"/>
                  <w:u w:val="single"/>
                </w:rPr>
                <w:t>TACTICAL RIFLE /PISTOL INSTRUCTOR</w:t>
              </w:r>
            </w:hyperlink>
            <w:r>
              <w:rPr>
                <w:b/>
                <w:color w:val="434343"/>
              </w:rPr>
              <w:t xml:space="preserve"> </w:t>
            </w:r>
          </w:p>
        </w:tc>
        <w:tc>
          <w:tcPr>
            <w:tcW w:w="7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D7D20E4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463B4A0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15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0154A3F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$1200</w:t>
            </w: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BCE30EC" w14:textId="77777777" w:rsidR="00600A54" w:rsidRDefault="00000000">
            <w:pPr>
              <w:rPr>
                <w:b/>
              </w:rPr>
            </w:pPr>
            <w:r>
              <w:rPr>
                <w:b/>
              </w:rPr>
              <w:t>8 AM CLASSROOM</w:t>
            </w:r>
          </w:p>
        </w:tc>
      </w:tr>
      <w:tr w:rsidR="00600A54" w14:paraId="7AB5E9B9" w14:textId="77777777">
        <w:trPr>
          <w:trHeight w:val="28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E826CB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hyperlink r:id="rId14">
              <w:r>
                <w:rPr>
                  <w:b/>
                  <w:color w:val="1155CC"/>
                  <w:u w:val="single"/>
                </w:rPr>
                <w:t xml:space="preserve">TACTICAL RIFLE /PISTOL OPERATOR </w:t>
              </w:r>
            </w:hyperlink>
          </w:p>
        </w:tc>
        <w:tc>
          <w:tcPr>
            <w:tcW w:w="7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224F6A9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F17A516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24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92501DB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$600</w:t>
            </w: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BC4DF42" w14:textId="77777777" w:rsidR="00600A54" w:rsidRDefault="00000000">
            <w:pPr>
              <w:rPr>
                <w:b/>
              </w:rPr>
            </w:pPr>
            <w:r>
              <w:rPr>
                <w:b/>
              </w:rPr>
              <w:t>8 AM RANGE</w:t>
            </w:r>
          </w:p>
        </w:tc>
      </w:tr>
      <w:tr w:rsidR="00600A54" w14:paraId="5FD2677A" w14:textId="77777777">
        <w:trPr>
          <w:trHeight w:val="330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D45D10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hyperlink r:id="rId15">
              <w:r>
                <w:rPr>
                  <w:b/>
                  <w:color w:val="1155CC"/>
                  <w:u w:val="single"/>
                </w:rPr>
                <w:t>TACTICAL RIFLE OPERATOR</w:t>
              </w:r>
            </w:hyperlink>
          </w:p>
        </w:tc>
        <w:tc>
          <w:tcPr>
            <w:tcW w:w="7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102F639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9ACA027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24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E88E1E5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$600</w:t>
            </w: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44ED873" w14:textId="77777777" w:rsidR="00600A54" w:rsidRDefault="00000000">
            <w:pPr>
              <w:rPr>
                <w:b/>
              </w:rPr>
            </w:pPr>
            <w:r>
              <w:rPr>
                <w:b/>
              </w:rPr>
              <w:t>8 AM RANGE</w:t>
            </w:r>
          </w:p>
        </w:tc>
      </w:tr>
      <w:tr w:rsidR="00600A54" w14:paraId="5EFEFA45" w14:textId="77777777">
        <w:trPr>
          <w:trHeight w:val="34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5D899E6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hyperlink r:id="rId16">
              <w:r>
                <w:rPr>
                  <w:b/>
                  <w:color w:val="1155CC"/>
                  <w:u w:val="single"/>
                </w:rPr>
                <w:t xml:space="preserve">TACTICAL PISTOL OPERATOR </w:t>
              </w:r>
            </w:hyperlink>
          </w:p>
        </w:tc>
        <w:tc>
          <w:tcPr>
            <w:tcW w:w="7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194D996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66BF87A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24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72847E0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$600</w:t>
            </w: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F5A1C5E" w14:textId="77777777" w:rsidR="00600A54" w:rsidRDefault="00000000">
            <w:pPr>
              <w:rPr>
                <w:b/>
              </w:rPr>
            </w:pPr>
            <w:r>
              <w:rPr>
                <w:b/>
              </w:rPr>
              <w:t>8 AM RANGE</w:t>
            </w:r>
          </w:p>
        </w:tc>
      </w:tr>
      <w:tr w:rsidR="00600A54" w14:paraId="08BDDEA7" w14:textId="77777777">
        <w:trPr>
          <w:trHeight w:val="34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D404C7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hyperlink r:id="rId17">
              <w:r>
                <w:rPr>
                  <w:b/>
                  <w:color w:val="1155CC"/>
                  <w:u w:val="single"/>
                </w:rPr>
                <w:t>CONCEALED CARRY TAC PISTOL</w:t>
              </w:r>
            </w:hyperlink>
          </w:p>
        </w:tc>
        <w:tc>
          <w:tcPr>
            <w:tcW w:w="7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EC82CB8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0687460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2453F12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$600</w:t>
            </w: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5917839" w14:textId="77777777" w:rsidR="00600A54" w:rsidRDefault="00000000">
            <w:pPr>
              <w:rPr>
                <w:b/>
              </w:rPr>
            </w:pPr>
            <w:r>
              <w:rPr>
                <w:b/>
              </w:rPr>
              <w:t>8 AM CLASSROOM</w:t>
            </w:r>
          </w:p>
        </w:tc>
      </w:tr>
      <w:tr w:rsidR="00600A54" w14:paraId="598FABB2" w14:textId="77777777">
        <w:trPr>
          <w:trHeight w:val="34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136C21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hyperlink r:id="rId18">
              <w:r>
                <w:rPr>
                  <w:b/>
                  <w:color w:val="1155CC"/>
                  <w:u w:val="single"/>
                </w:rPr>
                <w:t>RED DOT / EXTREME PISTOL</w:t>
              </w:r>
            </w:hyperlink>
          </w:p>
        </w:tc>
        <w:tc>
          <w:tcPr>
            <w:tcW w:w="7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F28286C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2A38996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16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6E1E481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$600</w:t>
            </w: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3081EBB" w14:textId="77777777" w:rsidR="00600A54" w:rsidRDefault="00000000">
            <w:pPr>
              <w:rPr>
                <w:b/>
              </w:rPr>
            </w:pPr>
            <w:r>
              <w:rPr>
                <w:b/>
              </w:rPr>
              <w:t>8 AM CLASSROOM</w:t>
            </w:r>
          </w:p>
        </w:tc>
      </w:tr>
      <w:tr w:rsidR="00600A54" w14:paraId="76835308" w14:textId="77777777">
        <w:trPr>
          <w:trHeight w:val="31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BABB9B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hyperlink r:id="rId19">
              <w:r>
                <w:rPr>
                  <w:b/>
                  <w:color w:val="1155CC"/>
                  <w:u w:val="single"/>
                </w:rPr>
                <w:t>CITIZEN RESPONSE TO ACTIVE SHOOTERS</w:t>
              </w:r>
            </w:hyperlink>
          </w:p>
        </w:tc>
        <w:tc>
          <w:tcPr>
            <w:tcW w:w="7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1BC1162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6F3C1FB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0658ACF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$900</w:t>
            </w: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28AEBC3" w14:textId="77777777" w:rsidR="00600A54" w:rsidRDefault="00000000">
            <w:pPr>
              <w:rPr>
                <w:b/>
              </w:rPr>
            </w:pPr>
            <w:r>
              <w:rPr>
                <w:b/>
              </w:rPr>
              <w:t>8 AM CLASSROOM</w:t>
            </w:r>
          </w:p>
        </w:tc>
      </w:tr>
      <w:tr w:rsidR="00600A54" w14:paraId="24E93A62" w14:textId="77777777">
        <w:trPr>
          <w:trHeight w:val="34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1546C7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hyperlink r:id="rId20">
              <w:r>
                <w:rPr>
                  <w:b/>
                  <w:color w:val="1155CC"/>
                  <w:u w:val="single"/>
                </w:rPr>
                <w:t xml:space="preserve">URBAN DEFENSE COURSE </w:t>
              </w:r>
            </w:hyperlink>
          </w:p>
        </w:tc>
        <w:tc>
          <w:tcPr>
            <w:tcW w:w="7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6491748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D0F20EF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86F73B9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$700</w:t>
            </w: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6B766A2" w14:textId="77777777" w:rsidR="00600A54" w:rsidRDefault="00000000">
            <w:pPr>
              <w:rPr>
                <w:b/>
              </w:rPr>
            </w:pPr>
            <w:r>
              <w:rPr>
                <w:b/>
              </w:rPr>
              <w:t>8 AM CLASSROOM</w:t>
            </w:r>
          </w:p>
        </w:tc>
      </w:tr>
      <w:tr w:rsidR="00600A54" w14:paraId="0B227FA1" w14:textId="77777777">
        <w:trPr>
          <w:trHeight w:val="37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7179CD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hyperlink r:id="rId21">
              <w:r>
                <w:rPr>
                  <w:b/>
                  <w:color w:val="1155CC"/>
                  <w:u w:val="single"/>
                </w:rPr>
                <w:t xml:space="preserve">LR HUNTER </w:t>
              </w:r>
            </w:hyperlink>
          </w:p>
        </w:tc>
        <w:tc>
          <w:tcPr>
            <w:tcW w:w="7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65A69C9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5994CB1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51FE1C3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$750</w:t>
            </w: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324F047" w14:textId="77777777" w:rsidR="00600A54" w:rsidRDefault="00000000">
            <w:pPr>
              <w:rPr>
                <w:b/>
              </w:rPr>
            </w:pPr>
            <w:r>
              <w:rPr>
                <w:b/>
              </w:rPr>
              <w:t>8 AM CLASSROOM</w:t>
            </w:r>
          </w:p>
        </w:tc>
      </w:tr>
      <w:tr w:rsidR="00600A54" w14:paraId="08B19E2E" w14:textId="77777777">
        <w:trPr>
          <w:trHeight w:val="37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8700EE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hyperlink r:id="rId22">
              <w:r>
                <w:rPr>
                  <w:b/>
                  <w:color w:val="1155CC"/>
                  <w:u w:val="single"/>
                </w:rPr>
                <w:t>ADVANCED INDIVIDUAL TACTICS COURSE PISTOL OR RIFLE</w:t>
              </w:r>
            </w:hyperlink>
          </w:p>
        </w:tc>
        <w:tc>
          <w:tcPr>
            <w:tcW w:w="7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73B8233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0FED343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AFBB164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$800</w:t>
            </w: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4D13381" w14:textId="77777777" w:rsidR="00600A54" w:rsidRDefault="00000000">
            <w:pPr>
              <w:rPr>
                <w:b/>
              </w:rPr>
            </w:pPr>
            <w:r>
              <w:rPr>
                <w:b/>
              </w:rPr>
              <w:t>8 AM CLASSROOM</w:t>
            </w:r>
          </w:p>
        </w:tc>
      </w:tr>
      <w:tr w:rsidR="00600A54" w14:paraId="47E33632" w14:textId="77777777">
        <w:trPr>
          <w:trHeight w:val="37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0DF4AC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hyperlink r:id="rId23">
              <w:r>
                <w:rPr>
                  <w:b/>
                  <w:color w:val="1155CC"/>
                  <w:u w:val="single"/>
                </w:rPr>
                <w:t>CLOSE QUARTER TACTICS</w:t>
              </w:r>
            </w:hyperlink>
          </w:p>
        </w:tc>
        <w:tc>
          <w:tcPr>
            <w:tcW w:w="7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F703989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F5C0872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8BCE8CA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$900</w:t>
            </w: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23B4C19" w14:textId="77777777" w:rsidR="00600A54" w:rsidRDefault="00000000">
            <w:pPr>
              <w:rPr>
                <w:b/>
              </w:rPr>
            </w:pPr>
            <w:r>
              <w:rPr>
                <w:b/>
              </w:rPr>
              <w:t>8 AM CLASSROOM</w:t>
            </w:r>
          </w:p>
        </w:tc>
      </w:tr>
      <w:tr w:rsidR="00600A54" w14:paraId="7BDEC036" w14:textId="77777777">
        <w:trPr>
          <w:trHeight w:val="37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A2F134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hyperlink r:id="rId24">
              <w:r>
                <w:rPr>
                  <w:b/>
                  <w:color w:val="1155CC"/>
                  <w:u w:val="single"/>
                </w:rPr>
                <w:t>GUARDIAN CLASSES (Basic)</w:t>
              </w:r>
            </w:hyperlink>
          </w:p>
        </w:tc>
        <w:tc>
          <w:tcPr>
            <w:tcW w:w="7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00C5E4F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58AF7CF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14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F518475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$900</w:t>
            </w: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553688D" w14:textId="77777777" w:rsidR="00600A54" w:rsidRDefault="00000000">
            <w:pPr>
              <w:rPr>
                <w:b/>
              </w:rPr>
            </w:pPr>
            <w:r>
              <w:rPr>
                <w:b/>
              </w:rPr>
              <w:t>8 AM CLASSROOM</w:t>
            </w:r>
          </w:p>
        </w:tc>
      </w:tr>
      <w:tr w:rsidR="00600A54" w14:paraId="154C8EF1" w14:textId="77777777">
        <w:trPr>
          <w:trHeight w:val="390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80D366" w14:textId="77777777" w:rsidR="00600A54" w:rsidRDefault="00000000">
            <w:pPr>
              <w:spacing w:line="240" w:lineRule="auto"/>
              <w:rPr>
                <w:b/>
              </w:rPr>
            </w:pPr>
            <w:r>
              <w:rPr>
                <w:b/>
              </w:rPr>
              <w:t>GUARDIAN 2</w:t>
            </w:r>
          </w:p>
        </w:tc>
        <w:tc>
          <w:tcPr>
            <w:tcW w:w="7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83ACC98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2C7A335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14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FCD06BD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$700</w:t>
            </w: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7885C60" w14:textId="77777777" w:rsidR="00600A54" w:rsidRDefault="00000000">
            <w:pPr>
              <w:rPr>
                <w:b/>
              </w:rPr>
            </w:pPr>
            <w:r>
              <w:rPr>
                <w:b/>
              </w:rPr>
              <w:t>8 AM CLASSROOM</w:t>
            </w:r>
          </w:p>
        </w:tc>
      </w:tr>
      <w:tr w:rsidR="00600A54" w14:paraId="2094FCFC" w14:textId="77777777">
        <w:trPr>
          <w:trHeight w:val="390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51472A4" w14:textId="77777777" w:rsidR="00600A54" w:rsidRDefault="00000000">
            <w:pPr>
              <w:spacing w:line="240" w:lineRule="auto"/>
              <w:rPr>
                <w:b/>
              </w:rPr>
            </w:pPr>
            <w:hyperlink r:id="rId25">
              <w:r>
                <w:rPr>
                  <w:b/>
                  <w:color w:val="1155CC"/>
                  <w:u w:val="single"/>
                </w:rPr>
                <w:t>ADV MEDICAL / GUARDIAN 3</w:t>
              </w:r>
            </w:hyperlink>
          </w:p>
        </w:tc>
        <w:tc>
          <w:tcPr>
            <w:tcW w:w="7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C7ED52B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8C4B96C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14</w:t>
            </w:r>
          </w:p>
        </w:tc>
        <w:tc>
          <w:tcPr>
            <w:tcW w:w="12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E0A462B" w14:textId="77777777" w:rsidR="00600A54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$1500</w:t>
            </w: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B32A29C" w14:textId="77777777" w:rsidR="00600A54" w:rsidRDefault="00000000">
            <w:pPr>
              <w:rPr>
                <w:b/>
              </w:rPr>
            </w:pPr>
            <w:r>
              <w:rPr>
                <w:b/>
              </w:rPr>
              <w:t>8 AM CLASSROOM</w:t>
            </w:r>
          </w:p>
        </w:tc>
      </w:tr>
      <w:tr w:rsidR="00600A54" w14:paraId="0FAAA86A" w14:textId="77777777">
        <w:trPr>
          <w:trHeight w:val="37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EBA1FE0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hyperlink r:id="rId26">
              <w:r>
                <w:rPr>
                  <w:b/>
                  <w:color w:val="1155CC"/>
                  <w:u w:val="single"/>
                </w:rPr>
                <w:t>CQB CLASSES</w:t>
              </w:r>
            </w:hyperlink>
          </w:p>
        </w:tc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657D10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2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7B9A7D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12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DE298C9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$800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0C15BB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8 AM CLASSROOM</w:t>
            </w:r>
          </w:p>
        </w:tc>
      </w:tr>
      <w:tr w:rsidR="00600A54" w14:paraId="40D98D4A" w14:textId="77777777">
        <w:trPr>
          <w:trHeight w:val="37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0B9931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hyperlink r:id="rId27">
              <w:r>
                <w:rPr>
                  <w:b/>
                  <w:color w:val="1155CC"/>
                  <w:u w:val="single"/>
                </w:rPr>
                <w:t>TAC PISTOL/TAC RIFLE MEDICAL</w:t>
              </w:r>
            </w:hyperlink>
          </w:p>
        </w:tc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00A67F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2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002ABC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10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274248C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$1500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CAAD5D0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 xml:space="preserve">8 AM </w:t>
            </w:r>
          </w:p>
        </w:tc>
      </w:tr>
      <w:tr w:rsidR="00600A54" w14:paraId="0A3B6EB0" w14:textId="77777777">
        <w:trPr>
          <w:trHeight w:val="37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0E2C1E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PATRIOT TACTICAL TRAINING 1</w:t>
            </w:r>
          </w:p>
        </w:tc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BBF6BBE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2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99520C8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12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175A72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$700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FF58D52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8 AM CLASSROOM</w:t>
            </w:r>
          </w:p>
        </w:tc>
      </w:tr>
      <w:tr w:rsidR="00600A54" w14:paraId="310FC932" w14:textId="77777777">
        <w:trPr>
          <w:trHeight w:val="37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5121EFF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PATRIOT PREP COURSE (DAY PRIOR)</w:t>
            </w:r>
          </w:p>
        </w:tc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33BD3EF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1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3E539C" w14:textId="77777777" w:rsidR="00600A54" w:rsidRDefault="00600A54">
            <w:pPr>
              <w:spacing w:line="240" w:lineRule="auto"/>
              <w:jc w:val="center"/>
              <w:rPr>
                <w:b/>
                <w:color w:val="434343"/>
              </w:rPr>
            </w:pP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71A7512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$300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D09EE81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8 AM CLASSROOM</w:t>
            </w:r>
          </w:p>
        </w:tc>
      </w:tr>
      <w:tr w:rsidR="00600A54" w14:paraId="62F66EEE" w14:textId="77777777">
        <w:trPr>
          <w:trHeight w:val="37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A6403B" w14:textId="77777777" w:rsidR="00600A54" w:rsidRDefault="00600A54">
            <w:pPr>
              <w:spacing w:line="240" w:lineRule="auto"/>
              <w:rPr>
                <w:b/>
                <w:color w:val="434343"/>
              </w:rPr>
            </w:pPr>
          </w:p>
        </w:tc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FAF2B3" w14:textId="77777777" w:rsidR="00600A54" w:rsidRDefault="00600A54">
            <w:pPr>
              <w:spacing w:line="240" w:lineRule="auto"/>
              <w:jc w:val="center"/>
              <w:rPr>
                <w:b/>
                <w:color w:val="434343"/>
              </w:rPr>
            </w:pP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73D79A5" w14:textId="77777777" w:rsidR="00600A54" w:rsidRDefault="00600A54">
            <w:pPr>
              <w:spacing w:line="240" w:lineRule="auto"/>
              <w:jc w:val="center"/>
              <w:rPr>
                <w:b/>
                <w:color w:val="434343"/>
              </w:rPr>
            </w:pP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7086C1" w14:textId="77777777" w:rsidR="00600A54" w:rsidRDefault="00600A54">
            <w:pPr>
              <w:spacing w:line="240" w:lineRule="auto"/>
              <w:jc w:val="center"/>
              <w:rPr>
                <w:b/>
                <w:color w:val="434343"/>
              </w:rPr>
            </w:pP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EE95D2" w14:textId="77777777" w:rsidR="00600A54" w:rsidRDefault="00600A54">
            <w:pPr>
              <w:spacing w:line="240" w:lineRule="auto"/>
              <w:rPr>
                <w:b/>
                <w:color w:val="434343"/>
              </w:rPr>
            </w:pPr>
          </w:p>
        </w:tc>
      </w:tr>
      <w:tr w:rsidR="00600A54" w14:paraId="430A0DD2" w14:textId="77777777">
        <w:trPr>
          <w:trHeight w:val="37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0A91E8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SEMINARS</w:t>
            </w:r>
          </w:p>
        </w:tc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78C24E8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1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70B7E5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500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D4B76FA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TBA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32023CB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TBA</w:t>
            </w:r>
          </w:p>
        </w:tc>
      </w:tr>
      <w:tr w:rsidR="00600A54" w14:paraId="2EE586A0" w14:textId="77777777">
        <w:trPr>
          <w:trHeight w:val="37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3C0FA6B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SPECIAL CLASSES, AS REQUESTED</w:t>
            </w:r>
          </w:p>
        </w:tc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53BF80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1-5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E6693E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TBD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2603DE6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TBD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337A3F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TBD</w:t>
            </w:r>
          </w:p>
        </w:tc>
      </w:tr>
      <w:tr w:rsidR="00600A54" w14:paraId="571A03E2" w14:textId="77777777">
        <w:trPr>
          <w:trHeight w:val="37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6A6365" w14:textId="77777777" w:rsidR="00600A54" w:rsidRDefault="00600A54">
            <w:pPr>
              <w:spacing w:line="240" w:lineRule="auto"/>
              <w:rPr>
                <w:b/>
                <w:color w:val="434343"/>
              </w:rPr>
            </w:pPr>
          </w:p>
        </w:tc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73F2AC" w14:textId="77777777" w:rsidR="00600A54" w:rsidRDefault="00600A54">
            <w:pPr>
              <w:spacing w:line="240" w:lineRule="auto"/>
              <w:jc w:val="center"/>
              <w:rPr>
                <w:b/>
                <w:color w:val="434343"/>
              </w:rPr>
            </w:pP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316B87" w14:textId="77777777" w:rsidR="00600A54" w:rsidRDefault="00600A54">
            <w:pPr>
              <w:spacing w:line="240" w:lineRule="auto"/>
              <w:jc w:val="center"/>
              <w:rPr>
                <w:b/>
                <w:color w:val="434343"/>
              </w:rPr>
            </w:pP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F6F8FB" w14:textId="77777777" w:rsidR="00600A54" w:rsidRDefault="00600A54">
            <w:pPr>
              <w:spacing w:line="240" w:lineRule="auto"/>
              <w:jc w:val="center"/>
              <w:rPr>
                <w:b/>
                <w:color w:val="434343"/>
              </w:rPr>
            </w:pP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CBA6DFB" w14:textId="77777777" w:rsidR="00600A54" w:rsidRDefault="00600A54">
            <w:pPr>
              <w:spacing w:line="240" w:lineRule="auto"/>
              <w:rPr>
                <w:b/>
                <w:color w:val="434343"/>
              </w:rPr>
            </w:pPr>
          </w:p>
        </w:tc>
      </w:tr>
      <w:tr w:rsidR="00600A54" w14:paraId="125FDFD0" w14:textId="77777777">
        <w:trPr>
          <w:trHeight w:val="37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13DCCE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SPECIAL CLASSES - LOW ROUND COUNT</w:t>
            </w:r>
          </w:p>
        </w:tc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0A8D4C" w14:textId="77777777" w:rsidR="00600A54" w:rsidRDefault="00600A54">
            <w:pPr>
              <w:spacing w:line="240" w:lineRule="auto"/>
              <w:jc w:val="center"/>
              <w:rPr>
                <w:b/>
                <w:color w:val="434343"/>
              </w:rPr>
            </w:pP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DB7ADE" w14:textId="77777777" w:rsidR="00600A54" w:rsidRDefault="00600A54">
            <w:pPr>
              <w:spacing w:line="240" w:lineRule="auto"/>
              <w:jc w:val="center"/>
              <w:rPr>
                <w:b/>
                <w:color w:val="434343"/>
              </w:rPr>
            </w:pP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0583D2" w14:textId="77777777" w:rsidR="00600A54" w:rsidRDefault="00600A54">
            <w:pPr>
              <w:spacing w:line="240" w:lineRule="auto"/>
              <w:jc w:val="center"/>
              <w:rPr>
                <w:b/>
                <w:color w:val="434343"/>
              </w:rPr>
            </w:pP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9EDBB7" w14:textId="77777777" w:rsidR="00600A54" w:rsidRDefault="00600A54">
            <w:pPr>
              <w:spacing w:line="240" w:lineRule="auto"/>
              <w:rPr>
                <w:b/>
                <w:color w:val="434343"/>
              </w:rPr>
            </w:pPr>
          </w:p>
        </w:tc>
      </w:tr>
      <w:tr w:rsidR="00600A54" w14:paraId="0DE58F50" w14:textId="77777777">
        <w:trPr>
          <w:trHeight w:val="37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19EA5C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hyperlink r:id="rId28">
              <w:r>
                <w:rPr>
                  <w:b/>
                  <w:color w:val="1155CC"/>
                  <w:u w:val="single"/>
                </w:rPr>
                <w:t>ONE DAY TAC PISTOL</w:t>
              </w:r>
            </w:hyperlink>
          </w:p>
        </w:tc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407CF4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1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065298" w14:textId="77777777" w:rsidR="00600A54" w:rsidRDefault="00600A54">
            <w:pPr>
              <w:spacing w:line="240" w:lineRule="auto"/>
              <w:jc w:val="center"/>
              <w:rPr>
                <w:b/>
                <w:color w:val="434343"/>
              </w:rPr>
            </w:pP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29B534E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$300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D7B91E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8 AM RANGE</w:t>
            </w:r>
          </w:p>
        </w:tc>
      </w:tr>
      <w:tr w:rsidR="00600A54" w14:paraId="624C32F2" w14:textId="77777777">
        <w:trPr>
          <w:trHeight w:val="37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AB7BA9E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ONE DAY TAC PISTOL-SCENARIOS</w:t>
            </w:r>
          </w:p>
        </w:tc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57F0EF9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1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66E3C8C" w14:textId="77777777" w:rsidR="00600A54" w:rsidRDefault="00600A54">
            <w:pPr>
              <w:spacing w:line="240" w:lineRule="auto"/>
              <w:jc w:val="center"/>
              <w:rPr>
                <w:b/>
                <w:color w:val="434343"/>
              </w:rPr>
            </w:pP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15BBC0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$300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2D07604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8 AM CLASSROOM</w:t>
            </w:r>
          </w:p>
        </w:tc>
      </w:tr>
      <w:tr w:rsidR="00600A54" w14:paraId="0F76EA18" w14:textId="77777777">
        <w:trPr>
          <w:trHeight w:val="37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4B504C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hyperlink r:id="rId29">
              <w:r>
                <w:rPr>
                  <w:b/>
                  <w:color w:val="1155CC"/>
                  <w:u w:val="single"/>
                </w:rPr>
                <w:t>ONE DAY TAC RIFLE</w:t>
              </w:r>
            </w:hyperlink>
          </w:p>
        </w:tc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543A0C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1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4387F2" w14:textId="77777777" w:rsidR="00600A54" w:rsidRDefault="00600A54">
            <w:pPr>
              <w:spacing w:line="240" w:lineRule="auto"/>
              <w:jc w:val="center"/>
              <w:rPr>
                <w:b/>
                <w:color w:val="434343"/>
              </w:rPr>
            </w:pP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C3217C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$300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E87255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8 AM RANGE</w:t>
            </w:r>
          </w:p>
        </w:tc>
      </w:tr>
      <w:tr w:rsidR="00600A54" w14:paraId="2C27CB71" w14:textId="77777777">
        <w:trPr>
          <w:trHeight w:val="37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FF4B92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ONE DAY TAC RIFLE-SCENARIOS</w:t>
            </w:r>
          </w:p>
        </w:tc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0030A5C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1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B161F5" w14:textId="77777777" w:rsidR="00600A54" w:rsidRDefault="00600A54">
            <w:pPr>
              <w:spacing w:line="240" w:lineRule="auto"/>
              <w:jc w:val="center"/>
              <w:rPr>
                <w:b/>
                <w:color w:val="434343"/>
              </w:rPr>
            </w:pP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07DB7C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$300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7BD1AD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8 AM CLASSROOM</w:t>
            </w:r>
          </w:p>
        </w:tc>
      </w:tr>
      <w:tr w:rsidR="00600A54" w14:paraId="1376C1AD" w14:textId="77777777">
        <w:trPr>
          <w:trHeight w:val="37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DB4869F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RIFLE VEHICLE DEPLOYMENT</w:t>
            </w:r>
          </w:p>
        </w:tc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19D29B2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1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558ABF" w14:textId="77777777" w:rsidR="00600A54" w:rsidRDefault="00600A54">
            <w:pPr>
              <w:spacing w:line="240" w:lineRule="auto"/>
              <w:jc w:val="center"/>
              <w:rPr>
                <w:b/>
                <w:color w:val="434343"/>
              </w:rPr>
            </w:pP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B8AF9C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$300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35AE91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8 AM CLASSROOM</w:t>
            </w:r>
          </w:p>
        </w:tc>
      </w:tr>
      <w:tr w:rsidR="00600A54" w14:paraId="41FB7CE9" w14:textId="77777777">
        <w:trPr>
          <w:trHeight w:val="37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F0CAE3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PISTOL VEHICLE DEPLOYMENT</w:t>
            </w:r>
          </w:p>
        </w:tc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A4336B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1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555841" w14:textId="77777777" w:rsidR="00600A54" w:rsidRDefault="00600A54">
            <w:pPr>
              <w:spacing w:line="240" w:lineRule="auto"/>
              <w:jc w:val="center"/>
              <w:rPr>
                <w:b/>
                <w:color w:val="434343"/>
              </w:rPr>
            </w:pP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277AEC" w14:textId="77777777" w:rsidR="00600A54" w:rsidRDefault="00000000">
            <w:pPr>
              <w:spacing w:line="240" w:lineRule="auto"/>
              <w:jc w:val="center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$300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A38A3F" w14:textId="77777777" w:rsidR="00600A54" w:rsidRDefault="00000000">
            <w:pPr>
              <w:spacing w:line="240" w:lineRule="auto"/>
              <w:rPr>
                <w:b/>
                <w:color w:val="434343"/>
              </w:rPr>
            </w:pPr>
            <w:r>
              <w:rPr>
                <w:b/>
                <w:color w:val="434343"/>
              </w:rPr>
              <w:t>8 AM CLASSROOM</w:t>
            </w:r>
          </w:p>
        </w:tc>
      </w:tr>
      <w:tr w:rsidR="00600A54" w14:paraId="73DBE7C5" w14:textId="77777777">
        <w:trPr>
          <w:trHeight w:val="375"/>
        </w:trPr>
        <w:tc>
          <w:tcPr>
            <w:tcW w:w="4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7F3D14E" w14:textId="77777777" w:rsidR="00600A54" w:rsidRDefault="00600A54">
            <w:pPr>
              <w:spacing w:line="240" w:lineRule="auto"/>
              <w:rPr>
                <w:b/>
                <w:color w:val="434343"/>
              </w:rPr>
            </w:pPr>
          </w:p>
        </w:tc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FB1954D" w14:textId="77777777" w:rsidR="00600A54" w:rsidRDefault="00600A54">
            <w:pPr>
              <w:spacing w:line="240" w:lineRule="auto"/>
              <w:jc w:val="center"/>
              <w:rPr>
                <w:b/>
                <w:color w:val="434343"/>
              </w:rPr>
            </w:pP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B95708" w14:textId="77777777" w:rsidR="00600A54" w:rsidRDefault="00600A54">
            <w:pPr>
              <w:spacing w:line="240" w:lineRule="auto"/>
              <w:jc w:val="center"/>
              <w:rPr>
                <w:b/>
                <w:color w:val="434343"/>
              </w:rPr>
            </w:pP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4CA041" w14:textId="77777777" w:rsidR="00600A54" w:rsidRDefault="00600A54">
            <w:pPr>
              <w:spacing w:line="240" w:lineRule="auto"/>
              <w:jc w:val="center"/>
              <w:rPr>
                <w:b/>
                <w:color w:val="434343"/>
              </w:rPr>
            </w:pP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ACA8FE" w14:textId="77777777" w:rsidR="00600A54" w:rsidRDefault="00600A54">
            <w:pPr>
              <w:spacing w:line="240" w:lineRule="auto"/>
              <w:rPr>
                <w:b/>
                <w:color w:val="434343"/>
              </w:rPr>
            </w:pPr>
          </w:p>
        </w:tc>
      </w:tr>
      <w:tr w:rsidR="00600A54" w14:paraId="71F2F9BB" w14:textId="77777777">
        <w:trPr>
          <w:trHeight w:val="250"/>
        </w:trPr>
        <w:tc>
          <w:tcPr>
            <w:tcW w:w="9982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57660E" w14:textId="77777777" w:rsidR="00600A54" w:rsidRDefault="00000000">
            <w:pPr>
              <w:spacing w:line="240" w:lineRule="auto"/>
              <w:rPr>
                <w:b/>
                <w:i/>
                <w:color w:val="980000"/>
              </w:rPr>
            </w:pPr>
            <w:r>
              <w:rPr>
                <w:b/>
                <w:i/>
                <w:color w:val="980000"/>
              </w:rPr>
              <w:t>THE BARRACKS IS AVAILABLE FOR BASIC/ADVANCED SWAT, TAC PISTOL/RIFLE INSTRUCTOR, SHI, AHR, AND SOME THREE-DAY CLASSES ONLY. CONTACT PAUL IF YOU HAVE A QUESTION OR FOR SPECIAL CLASSES/CIRCUMSTANCES.</w:t>
            </w:r>
          </w:p>
        </w:tc>
      </w:tr>
    </w:tbl>
    <w:p w14:paraId="11636230" w14:textId="77777777" w:rsidR="00600A54" w:rsidRDefault="00600A54">
      <w:pPr>
        <w:rPr>
          <w:color w:val="434343"/>
        </w:rPr>
      </w:pPr>
    </w:p>
    <w:p w14:paraId="2CBA8A9B" w14:textId="77777777" w:rsidR="00600A54" w:rsidRDefault="00000000">
      <w:pPr>
        <w:numPr>
          <w:ilvl w:val="0"/>
          <w:numId w:val="4"/>
        </w:numPr>
        <w:rPr>
          <w:b/>
          <w:color w:val="434343"/>
        </w:rPr>
      </w:pPr>
      <w:r>
        <w:rPr>
          <w:b/>
          <w:color w:val="434343"/>
        </w:rPr>
        <w:t>IF YOU WISH THE COURSE INFORMATION/CLASS HANDOUTS, BRING A 64G OR LARGER THUMB DRIVE TO CLASS</w:t>
      </w:r>
    </w:p>
    <w:p w14:paraId="0B641482" w14:textId="77777777" w:rsidR="00600A54" w:rsidRDefault="00600A54">
      <w:pPr>
        <w:rPr>
          <w:b/>
          <w:color w:val="434343"/>
        </w:rPr>
      </w:pPr>
    </w:p>
    <w:p w14:paraId="19737B8C" w14:textId="77777777" w:rsidR="00600A54" w:rsidRDefault="00000000">
      <w:pPr>
        <w:rPr>
          <w:b/>
          <w:color w:val="434343"/>
        </w:rPr>
      </w:pPr>
      <w:r>
        <w:rPr>
          <w:b/>
          <w:color w:val="434343"/>
        </w:rPr>
        <w:t>COURSE SIGN UP PROCEDURE:</w:t>
      </w:r>
    </w:p>
    <w:p w14:paraId="7E5765CC" w14:textId="77777777" w:rsidR="00600A54" w:rsidRDefault="00600A54">
      <w:pPr>
        <w:rPr>
          <w:b/>
          <w:color w:val="434343"/>
        </w:rPr>
      </w:pPr>
    </w:p>
    <w:p w14:paraId="79E94F4C" w14:textId="77777777" w:rsidR="00600A54" w:rsidRDefault="00000000">
      <w:pPr>
        <w:numPr>
          <w:ilvl w:val="0"/>
          <w:numId w:val="2"/>
        </w:numPr>
        <w:rPr>
          <w:b/>
          <w:color w:val="434343"/>
        </w:rPr>
      </w:pPr>
      <w:r>
        <w:rPr>
          <w:b/>
          <w:color w:val="434343"/>
        </w:rPr>
        <w:t xml:space="preserve">E-MAIL PAUL AND REQUEST A SLOT:  </w:t>
      </w:r>
      <w:hyperlink r:id="rId30">
        <w:r>
          <w:rPr>
            <w:b/>
            <w:color w:val="1155CC"/>
            <w:u w:val="single"/>
          </w:rPr>
          <w:t>paulkoko@hotmail.com</w:t>
        </w:r>
      </w:hyperlink>
    </w:p>
    <w:p w14:paraId="0694111F" w14:textId="77777777" w:rsidR="00600A54" w:rsidRDefault="00000000">
      <w:pPr>
        <w:numPr>
          <w:ilvl w:val="0"/>
          <w:numId w:val="2"/>
        </w:numPr>
        <w:rPr>
          <w:b/>
          <w:color w:val="434343"/>
        </w:rPr>
      </w:pPr>
      <w:r>
        <w:rPr>
          <w:b/>
          <w:color w:val="434343"/>
        </w:rPr>
        <w:t>NO APPLICATIONS NEEDED FOR LAW ENFORCEMENT</w:t>
      </w:r>
    </w:p>
    <w:p w14:paraId="79618523" w14:textId="77777777" w:rsidR="00600A54" w:rsidRDefault="00600A54">
      <w:pPr>
        <w:rPr>
          <w:b/>
          <w:color w:val="434343"/>
        </w:rPr>
      </w:pPr>
    </w:p>
    <w:p w14:paraId="2D3D765E" w14:textId="77777777" w:rsidR="00600A54" w:rsidRDefault="00000000">
      <w:pPr>
        <w:rPr>
          <w:b/>
          <w:color w:val="434343"/>
        </w:rPr>
      </w:pPr>
      <w:r>
        <w:rPr>
          <w:b/>
          <w:color w:val="434343"/>
        </w:rPr>
        <w:t>FAX OR MAIL OR SCAN AND E-MAIL APPLICATION (FAX:  936-715-0360) AND GET PENCILED IN ON THE ROSTER</w:t>
      </w:r>
    </w:p>
    <w:p w14:paraId="29F2C84B" w14:textId="77777777" w:rsidR="00600A54" w:rsidRDefault="00600A54">
      <w:pPr>
        <w:rPr>
          <w:b/>
          <w:color w:val="434343"/>
        </w:rPr>
      </w:pPr>
    </w:p>
    <w:p w14:paraId="61FABE69" w14:textId="77777777" w:rsidR="00600A54" w:rsidRDefault="00000000">
      <w:pPr>
        <w:numPr>
          <w:ilvl w:val="0"/>
          <w:numId w:val="1"/>
        </w:numPr>
        <w:rPr>
          <w:b/>
          <w:color w:val="434343"/>
        </w:rPr>
      </w:pPr>
      <w:r>
        <w:rPr>
          <w:b/>
          <w:color w:val="434343"/>
        </w:rPr>
        <w:t>MAIL CHECK TO PAUL OR CALL HIM WITH A CC NUMBER CONFIRM VIA E-MAIL THAT YOU ARE ON THE ROSTER</w:t>
      </w:r>
    </w:p>
    <w:p w14:paraId="6B67A1D3" w14:textId="77777777" w:rsidR="00600A54" w:rsidRDefault="00000000">
      <w:pPr>
        <w:numPr>
          <w:ilvl w:val="0"/>
          <w:numId w:val="1"/>
        </w:numPr>
        <w:rPr>
          <w:b/>
          <w:color w:val="434343"/>
        </w:rPr>
      </w:pPr>
      <w:r>
        <w:rPr>
          <w:b/>
          <w:color w:val="434343"/>
        </w:rPr>
        <w:t>FULL TUITION REQUIRED TO BE ADDED TO A ROSTER, NO DEPOSITS UNLESS COORDINATED WITH PAUL</w:t>
      </w:r>
    </w:p>
    <w:p w14:paraId="01B81A23" w14:textId="77777777" w:rsidR="00600A54" w:rsidRDefault="00600A54">
      <w:pPr>
        <w:rPr>
          <w:b/>
          <w:color w:val="434343"/>
        </w:rPr>
      </w:pPr>
    </w:p>
    <w:p w14:paraId="0ECF5535" w14:textId="77777777" w:rsidR="00600A54" w:rsidRDefault="00000000">
      <w:pPr>
        <w:rPr>
          <w:b/>
          <w:color w:val="434343"/>
        </w:rPr>
      </w:pPr>
      <w:r>
        <w:rPr>
          <w:b/>
          <w:color w:val="434343"/>
        </w:rPr>
        <w:t>E-MAIL PAUL FOR HIS MAILING ADDRESS</w:t>
      </w:r>
    </w:p>
    <w:p w14:paraId="43049757" w14:textId="77777777" w:rsidR="00600A54" w:rsidRDefault="00600A54">
      <w:pPr>
        <w:rPr>
          <w:b/>
          <w:color w:val="434343"/>
        </w:rPr>
      </w:pPr>
    </w:p>
    <w:p w14:paraId="222EC138" w14:textId="77777777" w:rsidR="00600A54" w:rsidRDefault="00000000">
      <w:pPr>
        <w:numPr>
          <w:ilvl w:val="0"/>
          <w:numId w:val="3"/>
        </w:numPr>
        <w:rPr>
          <w:b/>
          <w:color w:val="434343"/>
        </w:rPr>
      </w:pPr>
      <w:r>
        <w:rPr>
          <w:b/>
          <w:color w:val="434343"/>
        </w:rPr>
        <w:t xml:space="preserve">I WILL HOLD YOUR SLOT FOR TWO WEEKS WITHOUT PAY AND THEN BUMP YOU FOR A PAYING CUSTOMER. </w:t>
      </w:r>
    </w:p>
    <w:p w14:paraId="76B7484C" w14:textId="77777777" w:rsidR="00600A54" w:rsidRDefault="00600A54">
      <w:pPr>
        <w:rPr>
          <w:b/>
          <w:color w:val="434343"/>
        </w:rPr>
      </w:pPr>
    </w:p>
    <w:p w14:paraId="705D8C55" w14:textId="77777777" w:rsidR="00600A54" w:rsidRDefault="00000000">
      <w:pPr>
        <w:rPr>
          <w:b/>
          <w:color w:val="434343"/>
        </w:rPr>
      </w:pPr>
      <w:r>
        <w:rPr>
          <w:b/>
          <w:color w:val="434343"/>
        </w:rPr>
        <w:t>SORRY, I HAVE HAD NUMEROUS PROBLEMS WITH PEOPLE CANCELING AT THE LAST MINUTE AND LOSING SLOTS FOR STANDBY CUSTOMERS WHO CANNOT CHANGE THEIR SCHEDULE ON SHORT NOTICE.</w:t>
      </w:r>
    </w:p>
    <w:p w14:paraId="4FDD9B7A" w14:textId="77777777" w:rsidR="00600A54" w:rsidRDefault="00600A54">
      <w:pPr>
        <w:rPr>
          <w:b/>
          <w:color w:val="1C4587"/>
        </w:rPr>
      </w:pPr>
    </w:p>
    <w:p w14:paraId="03A2883E" w14:textId="77777777" w:rsidR="00600A54" w:rsidRDefault="00000000">
      <w:pPr>
        <w:rPr>
          <w:b/>
        </w:rPr>
      </w:pPr>
      <w:r>
        <w:rPr>
          <w:b/>
        </w:rPr>
        <w:t>FINALLY, 30 DAY NO REFUND POLICY IF YOU CANCEL. EMERGENCY SITUATIONS WILL BE WAIVED</w:t>
      </w:r>
    </w:p>
    <w:p w14:paraId="0D515BBD" w14:textId="77777777" w:rsidR="00600A54" w:rsidRDefault="00600A54">
      <w:pPr>
        <w:rPr>
          <w:b/>
        </w:rPr>
      </w:pPr>
    </w:p>
    <w:p w14:paraId="05391165" w14:textId="77777777" w:rsidR="00600A54" w:rsidRDefault="00000000">
      <w:pPr>
        <w:rPr>
          <w:b/>
        </w:rPr>
      </w:pPr>
      <w:r>
        <w:rPr>
          <w:b/>
        </w:rPr>
        <w:t>POC FOR LE/AGENCIES. AGENCIES, REQUEST AN INVOICE AND LET ME KNOW HOW YOUR BILLING CYCLE WORKS.</w:t>
      </w:r>
    </w:p>
    <w:p w14:paraId="795CF7DA" w14:textId="77777777" w:rsidR="00600A54" w:rsidRDefault="00600A54"/>
    <w:sectPr w:rsidR="00600A54">
      <w:headerReference w:type="default" r:id="rId3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032EA5" w14:textId="77777777" w:rsidR="007C4B5D" w:rsidRDefault="007C4B5D">
      <w:pPr>
        <w:spacing w:line="240" w:lineRule="auto"/>
      </w:pPr>
      <w:r>
        <w:separator/>
      </w:r>
    </w:p>
  </w:endnote>
  <w:endnote w:type="continuationSeparator" w:id="0">
    <w:p w14:paraId="1911E1A0" w14:textId="77777777" w:rsidR="007C4B5D" w:rsidRDefault="007C4B5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BB6D4A" w14:textId="77777777" w:rsidR="007C4B5D" w:rsidRDefault="007C4B5D">
      <w:pPr>
        <w:spacing w:line="240" w:lineRule="auto"/>
      </w:pPr>
      <w:r>
        <w:separator/>
      </w:r>
    </w:p>
  </w:footnote>
  <w:footnote w:type="continuationSeparator" w:id="0">
    <w:p w14:paraId="181E5634" w14:textId="77777777" w:rsidR="007C4B5D" w:rsidRDefault="007C4B5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B3B92" w14:textId="77777777" w:rsidR="00600A54" w:rsidRDefault="00000000">
    <w:pPr>
      <w:jc w:val="center"/>
      <w:rPr>
        <w:b/>
        <w:color w:val="1C4587"/>
        <w:sz w:val="42"/>
        <w:szCs w:val="42"/>
      </w:rPr>
    </w:pPr>
    <w:r>
      <w:rPr>
        <w:b/>
        <w:color w:val="1C4587"/>
        <w:sz w:val="42"/>
        <w:szCs w:val="42"/>
      </w:rPr>
      <w:t>CSAT Courses &amp; Pric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7A18C9"/>
    <w:multiLevelType w:val="multilevel"/>
    <w:tmpl w:val="26E2214C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1892FB1"/>
    <w:multiLevelType w:val="multilevel"/>
    <w:tmpl w:val="B958104A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8991F14"/>
    <w:multiLevelType w:val="multilevel"/>
    <w:tmpl w:val="FCB4229A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B0A63D5"/>
    <w:multiLevelType w:val="multilevel"/>
    <w:tmpl w:val="3A22AEF0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996038654">
    <w:abstractNumId w:val="3"/>
  </w:num>
  <w:num w:numId="2" w16cid:durableId="349916447">
    <w:abstractNumId w:val="2"/>
  </w:num>
  <w:num w:numId="3" w16cid:durableId="1840147869">
    <w:abstractNumId w:val="0"/>
  </w:num>
  <w:num w:numId="4" w16cid:durableId="11749510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0NzY0NjUzNDMwtjBQ0lEKTi0uzszPAykwrAUAlYiWXywAAAA="/>
  </w:docVars>
  <w:rsids>
    <w:rsidRoot w:val="00600A54"/>
    <w:rsid w:val="0023213A"/>
    <w:rsid w:val="00600A54"/>
    <w:rsid w:val="007C4B5D"/>
    <w:rsid w:val="00997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6A19E0"/>
  <w15:docId w15:val="{4381C9AA-47D3-49F0-A661-0696743D2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rive.google.com/file/d/1PuhTuoEGwKVU_aWloQrWK6hUkxFzwhgM/view" TargetMode="External"/><Relationship Id="rId18" Type="http://schemas.openxmlformats.org/officeDocument/2006/relationships/hyperlink" Target="https://docs.google.com/document/u/1/d/1pTABeXYiO1Mzy51J-pKF1YPrisIdsKtW/edit" TargetMode="External"/><Relationship Id="rId26" Type="http://schemas.openxmlformats.org/officeDocument/2006/relationships/hyperlink" Target="https://docs.google.com/document/d/1xN4tYNYOQiRBB_jyDsaqNetx7eUeO_6S/edit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rive.google.com/open?id=1g4Th4wOTagK9wWuXzPjgHZpSWvhS0j6c" TargetMode="External"/><Relationship Id="rId7" Type="http://schemas.openxmlformats.org/officeDocument/2006/relationships/hyperlink" Target="https://drive.google.com/open?id=1YaWcU8g1PFtsDc5yolgblFOG_PohB5lK" TargetMode="External"/><Relationship Id="rId12" Type="http://schemas.openxmlformats.org/officeDocument/2006/relationships/hyperlink" Target="https://drive.google.com/file/d/1M-RmVMBiWkdsXkojzgU6KqRRtqPJtMQA/view" TargetMode="External"/><Relationship Id="rId17" Type="http://schemas.openxmlformats.org/officeDocument/2006/relationships/hyperlink" Target="https://drive.google.com/file/d/12Xhh0Gk4MYtuBXUkpx94wByvyvh-WwG9/view" TargetMode="External"/><Relationship Id="rId25" Type="http://schemas.openxmlformats.org/officeDocument/2006/relationships/hyperlink" Target="https://docs.google.com/document/d/1izqgeq8Mw6K-XIsqfN0m_Nn2Sid8A7Gk/edit?usp=drive_link&amp;ouid=103867496163618370489&amp;rtpof=true&amp;sd=true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rive.google.com/file/d/1QlBR6PeuRQ9iaQEFiVsS8g9CPSGJ3KWY/view" TargetMode="External"/><Relationship Id="rId20" Type="http://schemas.openxmlformats.org/officeDocument/2006/relationships/hyperlink" Target="https://drive.google.com/open?id=1NDU4tU05dMJG99ZQ5E08UIf1LFkZWc9G" TargetMode="External"/><Relationship Id="rId29" Type="http://schemas.openxmlformats.org/officeDocument/2006/relationships/hyperlink" Target="https://drive.google.com/open?id=1NPHX0WsyR2amyAm7JOX46bV-UmZE-YX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rive.google.com/open?id=16XKnPsyP9Y4SfTMkK2TqSbr8ch_zs6fV" TargetMode="External"/><Relationship Id="rId24" Type="http://schemas.openxmlformats.org/officeDocument/2006/relationships/hyperlink" Target="https://drive.google.com/open?id=1Gi6YqV306hjLa52kVVJqkKSUR_AMUONj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rive.google.com/file/d/10H5Igq9DTSf8-qZZWVdDbtS4PM11ynyZ/view" TargetMode="External"/><Relationship Id="rId23" Type="http://schemas.openxmlformats.org/officeDocument/2006/relationships/hyperlink" Target="https://drive.google.com/open?id=1V90XLdSAMPWU8rmuIcPTT1SHwSQxcyT-z8QjPyKsBg0" TargetMode="External"/><Relationship Id="rId28" Type="http://schemas.openxmlformats.org/officeDocument/2006/relationships/hyperlink" Target="https://drive.google.com/open?id=1NPHX0WsyR2amyAm7JOX46bV-UmZE-YXT" TargetMode="External"/><Relationship Id="rId10" Type="http://schemas.openxmlformats.org/officeDocument/2006/relationships/hyperlink" Target="https://drive.google.com/open?id=1ZK073I59ibmhcFMY8I8Zo03K-fLEBYy2" TargetMode="External"/><Relationship Id="rId19" Type="http://schemas.openxmlformats.org/officeDocument/2006/relationships/hyperlink" Target="https://drive.google.com/file/d/1_k20LlJw8WlL7D_gl9bEcrw0FCS1olOF/view" TargetMode="Externa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open?id=1HqT072t6RbBH-eUT0VPP3W_wYYGvN2ku" TargetMode="External"/><Relationship Id="rId14" Type="http://schemas.openxmlformats.org/officeDocument/2006/relationships/hyperlink" Target="https://drive.google.com/file/d/13D_tucVehjvDk501vQ_8xULT_e-e5_ni/view" TargetMode="External"/><Relationship Id="rId22" Type="http://schemas.openxmlformats.org/officeDocument/2006/relationships/hyperlink" Target="https://docs.google.com/document/d/1ghQvI_Pa6ag-kvBoI5a_6KP-obYQrJ1q/edit" TargetMode="External"/><Relationship Id="rId27" Type="http://schemas.openxmlformats.org/officeDocument/2006/relationships/hyperlink" Target="https://docs.google.com/document/d/e/2PACX-1vTojG3TadzjVO5mzunJA7zzH3zYFIHlHkTMRkkODJG9gJxlEjkNq226yc8LUqObaA/pub" TargetMode="External"/><Relationship Id="rId30" Type="http://schemas.openxmlformats.org/officeDocument/2006/relationships/hyperlink" Target="mailto:paulkoko@hotmail.com" TargetMode="External"/><Relationship Id="rId8" Type="http://schemas.openxmlformats.org/officeDocument/2006/relationships/hyperlink" Target="https://docs.google.com/document/d/1fVkNYXJJfp90-ydSLiZkxoD4IKChF4Sm/edit?usp=sharing&amp;ouid=103867496163618370489&amp;rtpof=true&amp;sd=tru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942</Words>
  <Characters>4194</Characters>
  <Application>Microsoft Office Word</Application>
  <DocSecurity>0</DocSecurity>
  <Lines>419</Lines>
  <Paragraphs>366</Paragraphs>
  <ScaleCrop>false</ScaleCrop>
  <Company/>
  <LinksUpToDate>false</LinksUpToDate>
  <CharactersWithSpaces>4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ke Cahill</cp:lastModifiedBy>
  <cp:revision>2</cp:revision>
  <dcterms:created xsi:type="dcterms:W3CDTF">2025-02-04T20:08:00Z</dcterms:created>
  <dcterms:modified xsi:type="dcterms:W3CDTF">2025-02-04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217028713e002b23b2d63b93aef02b060a7f8a50a47bf6f51e73e786efe7b3</vt:lpwstr>
  </property>
</Properties>
</file>